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Case Study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7</w:t>
      </w:r>
      <w:r w:rsidRPr="00B507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:</w:t>
      </w: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unctional Dependency and Normalization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ider a database for an e-commerce platform. The database has a table called "Products" with the following attributes: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ductID</w:t>
      </w:r>
      <w:proofErr w:type="spellEnd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Primary Key)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ductName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ategory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and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ice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plierID</w:t>
      </w:r>
      <w:proofErr w:type="spellEnd"/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plierName</w:t>
      </w:r>
      <w:proofErr w:type="spellEnd"/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plierAddress</w:t>
      </w:r>
      <w:proofErr w:type="spellEnd"/>
    </w:p>
    <w:p w:rsidR="00241793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rite an SQL query to identify any partial dependencies and normalize the table to 3NF.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ol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o identify any partial dependencies in the "Products" table and normalize it to 3NF, we can follow these steps: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tep 1: Identify the functional dependencies: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given attributes can be functionally dependent as follows: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- </w:t>
      </w:r>
      <w:proofErr w:type="spellStart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ductID</w:t>
      </w:r>
      <w:proofErr w:type="spellEnd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-&gt; ProductName, Category, Brand, Price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- </w:t>
      </w:r>
      <w:proofErr w:type="spellStart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plierID</w:t>
      </w:r>
      <w:proofErr w:type="spellEnd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-&gt; </w:t>
      </w:r>
      <w:proofErr w:type="spellStart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plierName</w:t>
      </w:r>
      <w:proofErr w:type="spellEnd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plierAddress</w:t>
      </w:r>
      <w:proofErr w:type="spellEnd"/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tep 2: Normalize the table to 1NF: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eate two tables: "Products" and "Suppliers"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ducts: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- </w:t>
      </w:r>
      <w:proofErr w:type="spellStart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ductID</w:t>
      </w:r>
      <w:proofErr w:type="spellEnd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Primary Key)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- ProductName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- Category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- Brand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- Price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- </w:t>
      </w:r>
      <w:proofErr w:type="spellStart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plierID</w:t>
      </w:r>
      <w:proofErr w:type="spellEnd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Foreign Key referencing Suppliers table)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pliers: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- </w:t>
      </w:r>
      <w:proofErr w:type="spellStart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plierID</w:t>
      </w:r>
      <w:proofErr w:type="spellEnd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Primary Key)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- </w:t>
      </w:r>
      <w:proofErr w:type="spellStart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plierName</w:t>
      </w:r>
      <w:proofErr w:type="spellEnd"/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- </w:t>
      </w:r>
      <w:proofErr w:type="spellStart"/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plierAddress</w:t>
      </w:r>
      <w:proofErr w:type="spellEnd"/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tep 3: Normalize the table to 2NF: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o partial dependencies exist, so no changes are required.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tep 4: Normalize the table to 3NF: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o transitive dependencies exist, so no changes are required.</w:t>
      </w:r>
    </w:p>
    <w:p w:rsidR="00241793" w:rsidRPr="00B50789" w:rsidRDefault="00241793" w:rsidP="00241793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241793" w:rsidRPr="00B71258" w:rsidRDefault="00241793" w:rsidP="00241793"/>
    <w:p w:rsidR="00241793" w:rsidRPr="009603DA" w:rsidRDefault="00241793" w:rsidP="00241793"/>
    <w:p w:rsidR="00431FD1" w:rsidRPr="009603DA" w:rsidRDefault="00431FD1" w:rsidP="00431FD1"/>
    <w:p w:rsidR="009603DA" w:rsidRPr="00431FD1" w:rsidRDefault="009603DA" w:rsidP="00431FD1"/>
    <w:sectPr w:rsidR="009603DA" w:rsidRPr="00431F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NjcxtTAzNDM3NLZQ0lEKTi0uzszPAykwqgUAYRD65iwAAAA="/>
  </w:docVars>
  <w:rsids>
    <w:rsidRoot w:val="00A51333"/>
    <w:rsid w:val="00241793"/>
    <w:rsid w:val="002A7A5D"/>
    <w:rsid w:val="00431FD1"/>
    <w:rsid w:val="009373E6"/>
    <w:rsid w:val="00942A8A"/>
    <w:rsid w:val="009603DA"/>
    <w:rsid w:val="00A51333"/>
    <w:rsid w:val="00A97435"/>
    <w:rsid w:val="00B50789"/>
    <w:rsid w:val="00B71258"/>
    <w:rsid w:val="00BD5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063B56-62CC-423B-8679-01262096F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lectable-text">
    <w:name w:val="selectable-text"/>
    <w:basedOn w:val="Normal"/>
    <w:rsid w:val="00A513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selectable-text1">
    <w:name w:val="selectable-text1"/>
    <w:basedOn w:val="DefaultParagraphFont"/>
    <w:rsid w:val="00A513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101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yal Thakur</dc:creator>
  <cp:keywords/>
  <dc:description/>
  <cp:lastModifiedBy>Payal Thakur</cp:lastModifiedBy>
  <cp:revision>2</cp:revision>
  <dcterms:created xsi:type="dcterms:W3CDTF">2023-06-04T04:33:00Z</dcterms:created>
  <dcterms:modified xsi:type="dcterms:W3CDTF">2023-06-04T04:33:00Z</dcterms:modified>
</cp:coreProperties>
</file>